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6624A8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6624A8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618EC151" w14:textId="2F7B7510" w:rsidR="006624A8" w:rsidRPr="006624A8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6624A8">
            <w:rPr>
              <w:rFonts w:ascii="標楷體" w:eastAsia="標楷體" w:hAnsi="標楷體"/>
              <w:szCs w:val="24"/>
            </w:rPr>
            <w:fldChar w:fldCharType="begin"/>
          </w:r>
          <w:r w:rsidRPr="006624A8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6624A8">
            <w:rPr>
              <w:rFonts w:ascii="標楷體" w:eastAsia="標楷體" w:hAnsi="標楷體"/>
              <w:szCs w:val="24"/>
            </w:rPr>
            <w:fldChar w:fldCharType="separate"/>
          </w:r>
          <w:hyperlink w:anchor="_Toc116300260" w:history="1">
            <w:r w:rsidR="006624A8" w:rsidRPr="006624A8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6624A8" w:rsidRPr="006624A8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6624A8" w:rsidRPr="006624A8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6624A8" w:rsidRPr="006624A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6624A8" w:rsidRPr="006624A8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6624A8" w:rsidRPr="006624A8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6624A8"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="006624A8"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624A8"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0 \h </w:instrText>
            </w:r>
            <w:r w:rsidR="006624A8" w:rsidRPr="006624A8">
              <w:rPr>
                <w:rFonts w:ascii="標楷體" w:eastAsia="標楷體" w:hAnsi="標楷體"/>
                <w:noProof/>
                <w:webHidden/>
              </w:rPr>
            </w:r>
            <w:r w:rsidR="006624A8"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</w:t>
            </w:r>
            <w:r w:rsidR="006624A8"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C9B1984" w14:textId="5B26DAF8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1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1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32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52EB5AC" w14:textId="51A807D2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2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2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38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FC3D5C" w14:textId="71700CA8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3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3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52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6CABCE6" w14:textId="60665551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4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4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54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BDB287" w14:textId="55843251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5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5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57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A7698E5" w14:textId="34ECA7B0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6" w:history="1">
            <w:r w:rsidRPr="006624A8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6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62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D45758" w14:textId="24BBE8DA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7" w:history="1">
            <w:r w:rsidRPr="006624A8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7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75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278FC1" w14:textId="63D0BED7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8" w:history="1">
            <w:r w:rsidRPr="006624A8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8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82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3C2AF36" w14:textId="6A2A1A99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69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69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95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C88B1F" w14:textId="211405CD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0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0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99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E8E22AB" w14:textId="677005E1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1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1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02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D4BE15" w14:textId="0BC54798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2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2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03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8CFBCD" w14:textId="1868047A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3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3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04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CA4CEF3" w14:textId="7F19F91B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4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4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07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9A41446" w14:textId="36CD2703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5" w:history="1">
            <w:r w:rsidRPr="006624A8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624A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624A8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5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13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6AA8CA8" w14:textId="7B1AFA6F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6" w:history="1">
            <w:r w:rsidRPr="006624A8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6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19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E2F0F6" w14:textId="7582DBD6" w:rsidR="006624A8" w:rsidRPr="006624A8" w:rsidRDefault="006624A8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300277" w:history="1">
            <w:r w:rsidRPr="006624A8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6624A8">
              <w:rPr>
                <w:rFonts w:ascii="標楷體" w:eastAsia="標楷體" w:hAnsi="標楷體"/>
                <w:noProof/>
                <w:webHidden/>
              </w:rPr>
              <w:tab/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624A8">
              <w:rPr>
                <w:rFonts w:ascii="標楷體" w:eastAsia="標楷體" w:hAnsi="標楷體"/>
                <w:noProof/>
                <w:webHidden/>
              </w:rPr>
              <w:instrText xml:space="preserve"> PAGEREF _Toc116300277 \h </w:instrText>
            </w:r>
            <w:r w:rsidRPr="006624A8">
              <w:rPr>
                <w:rFonts w:ascii="標楷體" w:eastAsia="標楷體" w:hAnsi="標楷體"/>
                <w:noProof/>
                <w:webHidden/>
              </w:rPr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E7DA5">
              <w:rPr>
                <w:rFonts w:ascii="標楷體" w:eastAsia="標楷體" w:hAnsi="標楷體"/>
                <w:noProof/>
                <w:webHidden/>
              </w:rPr>
              <w:t>128</w:t>
            </w:r>
            <w:r w:rsidRPr="006624A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3899062D" w:rsidR="0037645C" w:rsidRDefault="0037645C">
          <w:r w:rsidRPr="006624A8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超連結</w:t>
      </w:r>
    </w:p>
    <w:p w14:paraId="350E22E6" w14:textId="3B0F9CA1" w:rsidR="000F1DDF" w:rsidRPr="005A7115" w:rsidRDefault="00D20B7A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1E62FED7" w14:textId="36D5F8E4" w:rsidR="005A0E94" w:rsidRPr="005A7115" w:rsidRDefault="005A0E94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  <w:bookmarkStart w:id="0" w:name="_GoBack"/>
      <w:bookmarkEnd w:id="0"/>
    </w:p>
    <w:p w14:paraId="49BA0B35" w14:textId="4A010B5F" w:rsidR="005A0E94" w:rsidRPr="005A7115" w:rsidRDefault="00D20B7A" w:rsidP="005A7115">
      <w:pPr>
        <w:pStyle w:val="a9"/>
        <w:widowControl/>
        <w:spacing w:line="400" w:lineRule="exact"/>
        <w:ind w:leftChars="0" w:left="482"/>
        <w:rPr>
          <w:rFonts w:ascii="微軟正黑體" w:hAnsi="微軟正黑體"/>
        </w:rPr>
      </w:pPr>
      <w:hyperlink r:id="rId9" w:history="1">
        <w:r w:rsidR="005A7115" w:rsidRPr="003F2955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432D7009" w14:textId="77777777" w:rsidR="005A0E94" w:rsidRDefault="005A0E94">
      <w:pPr>
        <w:widowControl/>
        <w:rPr>
          <w:rFonts w:ascii="微軟正黑體" w:hAnsi="微軟正黑體"/>
        </w:rPr>
      </w:pPr>
    </w:p>
    <w:p w14:paraId="3576272F" w14:textId="2BA3BA43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16300260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D20B7A" w:rsidP="00573971">
      <w:hyperlink r:id="rId10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5DCCAD28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 w:rsidR="00B60864">
        <w:rPr>
          <w:rFonts w:ascii="微軟正黑體" w:hAnsi="微軟正黑體" w:hint="eastAsia"/>
        </w:rPr>
        <w:t>版本</w:t>
      </w:r>
      <w:r w:rsidR="00972E1A">
        <w:rPr>
          <w:rFonts w:ascii="微軟正黑體" w:hAnsi="微軟正黑體" w:hint="eastAsia"/>
        </w:rPr>
        <w:t>和</w:t>
      </w:r>
      <w:r>
        <w:rPr>
          <w:rFonts w:ascii="微軟正黑體" w:hAnsi="微軟正黑體" w:hint="eastAsia"/>
        </w:rPr>
        <w:t>其它</w:t>
      </w:r>
      <w:r w:rsidR="00313C2C">
        <w:rPr>
          <w:rFonts w:ascii="微軟正黑體" w:hAnsi="微軟正黑體" w:hint="eastAsia"/>
        </w:rPr>
        <w:t>相關</w:t>
      </w:r>
      <w:r>
        <w:rPr>
          <w:rFonts w:ascii="微軟正黑體" w:hAnsi="微軟正黑體" w:hint="eastAsia"/>
        </w:rPr>
        <w:t>套件的專案，需要不時切換版本</w:t>
      </w:r>
      <w:r w:rsidR="00B943C8">
        <w:rPr>
          <w:rFonts w:ascii="微軟正黑體" w:hAnsi="微軟正黑體" w:hint="eastAsia"/>
        </w:rPr>
        <w:t>來</w:t>
      </w:r>
      <w:r>
        <w:rPr>
          <w:rFonts w:ascii="微軟正黑體" w:hAnsi="微軟正黑體" w:hint="eastAsia"/>
        </w:rPr>
        <w:t>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7EA83A15" w:rsidR="00253046" w:rsidRPr="00702246" w:rsidRDefault="00B943C8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 xml:space="preserve"> 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D20B7A" w:rsidP="00467A1D">
      <w:pPr>
        <w:spacing w:line="320" w:lineRule="exact"/>
        <w:rPr>
          <w:rFonts w:ascii="微軟正黑體" w:hAnsi="微軟正黑體"/>
        </w:rPr>
      </w:pPr>
      <w:hyperlink r:id="rId37" w:history="1">
        <w:r w:rsidR="00307EA7"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11034D81" w14:textId="4E25D0B6" w:rsidR="003A6528" w:rsidRDefault="0098492E" w:rsidP="0092150A">
      <w:pPr>
        <w:ind w:firstLine="480"/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418813B2" w14:textId="196BA1B3" w:rsidR="005D60C1" w:rsidRDefault="005D60C1" w:rsidP="00393FD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。</w:t>
      </w:r>
    </w:p>
    <w:p w14:paraId="512703E1" w14:textId="77777777" w:rsidR="00232FE5" w:rsidRDefault="00232FE5" w:rsidP="00232FE5">
      <w:pPr>
        <w:rPr>
          <w:rFonts w:ascii="微軟正黑體" w:hAnsi="微軟正黑體"/>
        </w:rPr>
      </w:pPr>
    </w:p>
    <w:p w14:paraId="0D8354B4" w14:textId="77777777" w:rsidR="00232FE5" w:rsidRPr="0021450F" w:rsidRDefault="00232FE5" w:rsidP="00232FE5">
      <w:pPr>
        <w:rPr>
          <w:rFonts w:ascii="微軟正黑體" w:hAnsi="微軟正黑體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02554327" w14:textId="77777777" w:rsidR="00232FE5" w:rsidRDefault="00232FE5" w:rsidP="00232FE5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1BFDE6C4" w14:textId="77777777" w:rsidR="00232FE5" w:rsidRDefault="00232FE5" w:rsidP="00232FE5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  <w:noProof/>
        </w:rPr>
        <w:drawing>
          <wp:inline distT="0" distB="0" distL="0" distR="0" wp14:anchorId="6AECDC00" wp14:editId="1BC0EBE8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ABE80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43BB286A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326D927" wp14:editId="14659E03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4458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以指定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作為主要作業環境</w:t>
      </w:r>
    </w:p>
    <w:p w14:paraId="77A2DF4C" w14:textId="77777777" w:rsidR="00727943" w:rsidRDefault="00727943" w:rsidP="00727943">
      <w:pPr>
        <w:rPr>
          <w:rFonts w:ascii="微軟正黑體" w:hAnsi="微軟正黑體"/>
        </w:rPr>
      </w:pPr>
    </w:p>
    <w:p w14:paraId="721AAF23" w14:textId="4ABB7258" w:rsidR="00727943" w:rsidRPr="009956C2" w:rsidRDefault="00270F92" w:rsidP="00727943">
      <w:pPr>
        <w:rPr>
          <w:rFonts w:ascii="微軟正黑體" w:hAnsi="微軟正黑體"/>
          <w:shd w:val="pct15" w:color="auto" w:fill="FFFFFF"/>
        </w:rPr>
      </w:pPr>
      <w:r w:rsidRPr="009956C2">
        <w:rPr>
          <w:rFonts w:ascii="微軟正黑體" w:hAnsi="微軟正黑體" w:hint="eastAsia"/>
          <w:b/>
          <w:shd w:val="pct15" w:color="auto" w:fill="FFFFFF"/>
        </w:rPr>
        <w:t>（</w:t>
      </w:r>
      <w:r w:rsidRPr="00B63D23">
        <w:rPr>
          <w:rFonts w:ascii="微軟正黑體" w:hAnsi="微軟正黑體" w:hint="eastAsia"/>
          <w:b/>
          <w:color w:val="FF0000"/>
          <w:shd w:val="pct15" w:color="auto" w:fill="FFFFFF"/>
        </w:rPr>
        <w:t>O</w:t>
      </w:r>
      <w:r w:rsidRPr="00B63D23">
        <w:rPr>
          <w:rFonts w:ascii="微軟正黑體" w:hAnsi="微軟正黑體"/>
          <w:b/>
          <w:color w:val="FF0000"/>
          <w:shd w:val="pct15" w:color="auto" w:fill="FFFFFF"/>
        </w:rPr>
        <w:t>ptional</w:t>
      </w:r>
      <w:r w:rsidRPr="009956C2">
        <w:rPr>
          <w:rFonts w:ascii="微軟正黑體" w:hAnsi="微軟正黑體" w:hint="eastAsia"/>
          <w:b/>
          <w:shd w:val="pct15" w:color="auto" w:fill="FFFFFF"/>
        </w:rPr>
        <w:t>）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不</w:t>
      </w:r>
      <w:r w:rsidR="009A1B06" w:rsidRPr="009956C2">
        <w:rPr>
          <w:rFonts w:ascii="微軟正黑體" w:hAnsi="微軟正黑體" w:hint="eastAsia"/>
          <w:b/>
          <w:shd w:val="pct15" w:color="auto" w:fill="FFFFFF"/>
        </w:rPr>
        <w:t>使用預設設定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，</w:t>
      </w:r>
      <w:r w:rsidR="00727943" w:rsidRPr="009956C2">
        <w:rPr>
          <w:rFonts w:ascii="微軟正黑體" w:hAnsi="微軟正黑體"/>
          <w:b/>
          <w:shd w:val="pct15" w:color="auto" w:fill="FFFFFF"/>
        </w:rPr>
        <w:t>建立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自訂預設工作目錄</w:t>
      </w:r>
    </w:p>
    <w:p w14:paraId="5F2571A4" w14:textId="6D8B0B3C" w:rsidR="00265329" w:rsidRPr="009D1C03" w:rsidRDefault="009A1B06" w:rsidP="00FE0EFF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預設在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 </w:t>
      </w:r>
      <w:r w:rsidRPr="007E1682">
        <w:rPr>
          <w:rFonts w:ascii="微軟正黑體" w:hAnsi="微軟正黑體" w:hint="eastAsia"/>
        </w:rPr>
        <w:t>底下，會與其它目錄混在一起</w:t>
      </w:r>
      <w:r w:rsidR="009D1C03">
        <w:rPr>
          <w:rFonts w:ascii="微軟正黑體" w:hAnsi="微軟正黑體" w:hint="eastAsia"/>
        </w:rPr>
        <w:t xml:space="preserve">，此時可以建立一啟動 </w:t>
      </w:r>
      <w:r w:rsidR="009D1C03">
        <w:rPr>
          <w:rFonts w:ascii="微軟正黑體" w:hAnsi="微軟正黑體"/>
        </w:rPr>
        <w:t xml:space="preserve">Jupyter Notebook </w:t>
      </w:r>
      <w:r w:rsidR="009D1C03">
        <w:rPr>
          <w:rFonts w:ascii="微軟正黑體" w:hAnsi="微軟正黑體" w:hint="eastAsia"/>
        </w:rPr>
        <w:t>就直接進入的自訂預設工作目錄</w:t>
      </w:r>
      <w:r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5BCE7A70">
            <wp:extent cx="3886200" cy="3167538"/>
            <wp:effectExtent l="19050" t="19050" r="19050" b="1397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89548" cy="3170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1596B31F" w14:textId="77777777" w:rsidR="001E4D08" w:rsidRPr="007E1682" w:rsidRDefault="001E4D08" w:rsidP="00A0298B">
      <w:pPr>
        <w:rPr>
          <w:rFonts w:ascii="微軟正黑體" w:hAnsi="微軟正黑體"/>
        </w:rPr>
      </w:pP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61F50BDC">
            <wp:extent cx="3987800" cy="3255151"/>
            <wp:effectExtent l="19050" t="19050" r="12700" b="2159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89657" cy="325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450B2FA7" w14:textId="77777777" w:rsidR="00E322DF" w:rsidRDefault="00E322DF" w:rsidP="00E322D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2DF" w:rsidRPr="007E1682" w14:paraId="1ECE9D36" w14:textId="77777777" w:rsidTr="00A31987">
        <w:tc>
          <w:tcPr>
            <w:tcW w:w="8296" w:type="dxa"/>
          </w:tcPr>
          <w:p w14:paraId="592FEE1C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參考資料</w:t>
            </w:r>
          </w:p>
        </w:tc>
      </w:tr>
      <w:tr w:rsidR="00E322DF" w:rsidRPr="007E1682" w14:paraId="3F76D743" w14:textId="77777777" w:rsidTr="00A31987">
        <w:tc>
          <w:tcPr>
            <w:tcW w:w="8296" w:type="dxa"/>
          </w:tcPr>
          <w:p w14:paraId="7771EFD0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6909FE8A" w14:textId="77777777" w:rsidR="00E322DF" w:rsidRPr="007E1682" w:rsidRDefault="00D20B7A" w:rsidP="00A31987">
            <w:pPr>
              <w:rPr>
                <w:rFonts w:ascii="微軟正黑體" w:hAnsi="微軟正黑體"/>
              </w:rPr>
            </w:pPr>
            <w:hyperlink r:id="rId49" w:history="1">
              <w:r w:rsidR="00E322DF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43F57703">
            <wp:extent cx="3530600" cy="1904057"/>
            <wp:effectExtent l="19050" t="19050" r="12700" b="203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1905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7776553D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05BF220A">
            <wp:extent cx="3727450" cy="1892895"/>
            <wp:effectExtent l="19050" t="19050" r="25400" b="1270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56975" cy="1907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11B10909" w:rsidR="00E60068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4FB46C1F" w14:textId="77777777" w:rsidR="00A31987" w:rsidRPr="007E1682" w:rsidRDefault="00A31987" w:rsidP="00A31987">
      <w:pPr>
        <w:rPr>
          <w:rFonts w:ascii="微軟正黑體" w:hAnsi="微軟正黑體"/>
        </w:rPr>
      </w:pP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57A4B089" w:rsidR="00D3099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6415585A" w14:textId="77777777" w:rsidR="00A31987" w:rsidRPr="007E1682" w:rsidRDefault="00A31987" w:rsidP="00A31987">
      <w:pPr>
        <w:rPr>
          <w:rFonts w:ascii="微軟正黑體" w:hAnsi="微軟正黑體"/>
        </w:rPr>
      </w:pP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27C880BB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</w:t>
      </w:r>
      <w:r w:rsidR="00D273E3">
        <w:rPr>
          <w:rFonts w:ascii="微軟正黑體" w:hAnsi="微軟正黑體" w:hint="eastAsia"/>
        </w:rPr>
        <w:lastRenderedPageBreak/>
        <w:t>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284FDBF5" w:rsidR="00FD12B0" w:rsidRDefault="00FD12B0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69F6114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Kernel </w:t>
            </w:r>
            <w:r>
              <w:rPr>
                <w:rFonts w:ascii="微軟正黑體" w:hAnsi="微軟正黑體" w:hint="eastAsia"/>
              </w:rPr>
              <w:t xml:space="preserve">到指定的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中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lastRenderedPageBreak/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D20B7A" w:rsidP="004554C5">
      <w:pPr>
        <w:pStyle w:val="a9"/>
        <w:ind w:leftChars="0"/>
      </w:pPr>
      <w:hyperlink r:id="rId66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2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</w:t>
      </w:r>
      <w:r w:rsidR="006A6BB1">
        <w:rPr>
          <w:rFonts w:ascii="微軟正黑體" w:hAnsi="微軟正黑體" w:hint="eastAsia"/>
        </w:rPr>
        <w:lastRenderedPageBreak/>
        <w:t>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16300261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7D9D8B7" w14:textId="77777777" w:rsid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68491C91" w:rsidR="006A3A86" w:rsidRPr="009D0B78" w:rsidRDefault="006A3A86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1237FF9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095464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05A506C6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0199B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720B3F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92631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59499FE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7887911E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3D71AF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170E1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10E0F437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105920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BF4C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EEB7BE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0AFDA3E4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F851A2D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7049FA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1FC00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1A15F375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29841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06F7984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6398B29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0748A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67B9E2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F6E92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FFC3C9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AAD9B0F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229AB6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4F40EA5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086BFB8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9C582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5EEDD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7B9674B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EBC811D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10B1F95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B78D9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5DCA9F3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149D06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BC7D8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FBE828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strip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A380A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D8BD5F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289D623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CCC17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22635D7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C438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Pr="000908D7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09112C" w14:paraId="18B9FFAB" w14:textId="77777777" w:rsidTr="00296553">
        <w:tc>
          <w:tcPr>
            <w:tcW w:w="8296" w:type="dxa"/>
          </w:tcPr>
          <w:p w14:paraId="0719EBCE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0877EA6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8E7A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8B06C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2A8E9F9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CFAF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783919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745359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AE57D8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09112C" w14:paraId="79AA8D13" w14:textId="77777777" w:rsidTr="00296553">
        <w:tc>
          <w:tcPr>
            <w:tcW w:w="8296" w:type="dxa"/>
          </w:tcPr>
          <w:p w14:paraId="0BDF7AD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77786F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8229F7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F90E05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3FA595F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643521B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5FB178F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79E36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15100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14A5D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A5C0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186FBA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3247CC" w14:paraId="3915BE16" w14:textId="77777777" w:rsidTr="009C6F42">
        <w:tc>
          <w:tcPr>
            <w:tcW w:w="8296" w:type="dxa"/>
          </w:tcPr>
          <w:p w14:paraId="7EDD273A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0536D409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web_scraping.txt"</w:t>
            </w:r>
          </w:p>
          <w:p w14:paraId="23710968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28DBC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3247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EA3C3C" w14:textId="77777777" w:rsidR="003247CC" w:rsidRPr="009C6F42" w:rsidRDefault="003247CC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16300262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D20B7A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4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E9D70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E1B0CC" w14:textId="77777777" w:rsidR="00C26F0F" w:rsidRPr="004A7679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F117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Pr="00C26F0F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C24F9A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323C6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F1E11" w14:textId="77777777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42BA3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B52EA3" w14:textId="77777777" w:rsidR="00A41DA9" w:rsidRP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397666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B03A0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609C9F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F479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34F80E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02B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16300263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DD62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E997B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A5838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16300264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5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16300265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D20B7A" w:rsidP="00E70E57">
            <w:pPr>
              <w:spacing w:line="280" w:lineRule="exact"/>
            </w:pPr>
            <w:hyperlink r:id="rId78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D20B7A" w:rsidP="00E70E57">
            <w:pPr>
              <w:spacing w:line="280" w:lineRule="exact"/>
            </w:pPr>
            <w:hyperlink r:id="rId79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D20B7A" w:rsidP="00E70E57">
            <w:pPr>
              <w:spacing w:line="280" w:lineRule="exact"/>
            </w:pPr>
            <w:hyperlink r:id="rId80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D20B7A" w:rsidP="00E70E57">
            <w:pPr>
              <w:spacing w:line="280" w:lineRule="exact"/>
            </w:pPr>
            <w:hyperlink r:id="rId81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13A7CE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EC1468">
            <w:pPr>
              <w:widowControl/>
              <w:shd w:val="clear" w:color="auto" w:fill="FFFFFF"/>
              <w:spacing w:line="285" w:lineRule="atLeast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E3CC15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EC1468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82898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4CBFD0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72CE1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A9A46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21C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16300266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16300267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D20B7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D20B7A" w:rsidP="00E67F60">
      <w:pPr>
        <w:rPr>
          <w:rFonts w:cs="Courier New"/>
          <w:szCs w:val="24"/>
        </w:rPr>
      </w:pPr>
      <w:hyperlink r:id="rId10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16300268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10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16300269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D20B7A" w:rsidP="00714025">
      <w:hyperlink r:id="rId12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16300270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16300271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16300272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24B3C758" w14:textId="23AA930A" w:rsidR="004F4E87" w:rsidRPr="00E31C41" w:rsidRDefault="004F4E8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3B217CB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EBA15C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3E24DF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58199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8D9C35D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528BF7E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47369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1AF11D" w14:textId="61D79F6D" w:rsidR="004F4E87" w:rsidRPr="00E31C41" w:rsidRDefault="00C5021B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1F47E3F7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24013E8B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86B8C4" w14:textId="280C0CAA" w:rsidR="004F4E87" w:rsidRPr="00E31C41" w:rsidRDefault="009C1442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309B7DF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583C4BAA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1C2F97E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E3E012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0917FA3E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7E7DEF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56247CF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69972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4BD8B3E5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37A346D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A2A71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AF9A8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2E688CF" w14:textId="714E9718" w:rsidR="004F4E87" w:rsidRPr="00E31C41" w:rsidRDefault="00184055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8405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16300273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68C0AE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E1D9F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D73261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588AF3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17B5FA9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3B5B3C3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3621B6C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E2EB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1DE7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EC074D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784F2E6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0B303A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FCB0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33B94B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6FC528E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E88B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D8EF4C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05211C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FABD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7F067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ADE83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249F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B72B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7FD0AA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8FAF7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C5F6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CF491CF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g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</w:p>
          <w:p w14:paraId="4D8AB68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89042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702A7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261A3E8C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E4B9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605B0D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D5C8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2902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0506F4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A959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AB48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74C68B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95963B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52F81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B043BF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7D094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A02D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1B167472" w:rsidR="007D31F3" w:rsidRPr="00A24EAF" w:rsidRDefault="0075024F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16300274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16300275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lastRenderedPageBreak/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16300276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D20B7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D20B7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D20B7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D20B7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</w:p>
          <w:p w14:paraId="32D8B3BA" w14:textId="0345A4DD" w:rsidR="000076CF" w:rsidRPr="000076CF" w:rsidRDefault="00D20B7A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16300277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Welcome to PyAutoGUI’s documentation!</w:t>
            </w:r>
          </w:p>
          <w:p w14:paraId="69AB7BA3" w14:textId="3F174B96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39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 - Installation</w:t>
            </w:r>
          </w:p>
          <w:p w14:paraId="6E0FD0EF" w14:textId="17B056BE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hyperlink r:id="rId140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1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2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3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44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hyperlink r:id="rId145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hyperlink r:id="rId146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hyperlink r:id="rId147" w:history="1">
              <w:r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 w:hint="eastAsi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516611A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F5CC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5616F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C5DD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596A00F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B3CC1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6AA39D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B79EDF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BA03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262DEBE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4AC0681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526727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5A59D91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E9C6C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7A7AC8E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537B451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16CCF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2D7E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1E0C8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57658C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BF950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9C42E7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63762A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5D1395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91F58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843E77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245D249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45161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11C820F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6685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ixel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CDCB3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9CF4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1890B52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02833A8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7F69AD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141ED649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7E0F6DA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30EFB12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766B48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0CBCFCF5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940FA6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5CD217A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2E164C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E36E8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7F14C54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E2270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FF8A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7756C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3B49D56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A8CD5F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F84C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F20C51A" w:rsidR="002B764A" w:rsidRPr="002B764A" w:rsidRDefault="009D4B42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4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E10E81" w14:textId="77777777" w:rsidR="00D20B7A" w:rsidRDefault="00D20B7A" w:rsidP="008D1A2C">
      <w:r>
        <w:separator/>
      </w:r>
    </w:p>
  </w:endnote>
  <w:endnote w:type="continuationSeparator" w:id="0">
    <w:p w14:paraId="67BBBC46" w14:textId="77777777" w:rsidR="00D20B7A" w:rsidRDefault="00D20B7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8D1790" w:rsidRDefault="008D1790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8D1790" w:rsidRDefault="008D1790"/>
  <w:p w14:paraId="09D10AE4" w14:textId="77777777" w:rsidR="008D1790" w:rsidRDefault="008D17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CADE7" w14:textId="77777777" w:rsidR="00D20B7A" w:rsidRDefault="00D20B7A" w:rsidP="008D1A2C">
      <w:r>
        <w:separator/>
      </w:r>
    </w:p>
  </w:footnote>
  <w:footnote w:type="continuationSeparator" w:id="0">
    <w:p w14:paraId="14A5FCEE" w14:textId="77777777" w:rsidR="00D20B7A" w:rsidRDefault="00D20B7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32"/>
  </w:num>
  <w:num w:numId="3">
    <w:abstractNumId w:val="16"/>
  </w:num>
  <w:num w:numId="4">
    <w:abstractNumId w:val="6"/>
  </w:num>
  <w:num w:numId="5">
    <w:abstractNumId w:val="24"/>
  </w:num>
  <w:num w:numId="6">
    <w:abstractNumId w:val="26"/>
  </w:num>
  <w:num w:numId="7">
    <w:abstractNumId w:val="25"/>
  </w:num>
  <w:num w:numId="8">
    <w:abstractNumId w:val="8"/>
  </w:num>
  <w:num w:numId="9">
    <w:abstractNumId w:val="0"/>
  </w:num>
  <w:num w:numId="10">
    <w:abstractNumId w:val="19"/>
  </w:num>
  <w:num w:numId="11">
    <w:abstractNumId w:val="29"/>
  </w:num>
  <w:num w:numId="12">
    <w:abstractNumId w:val="31"/>
  </w:num>
  <w:num w:numId="13">
    <w:abstractNumId w:val="3"/>
  </w:num>
  <w:num w:numId="14">
    <w:abstractNumId w:val="4"/>
  </w:num>
  <w:num w:numId="15">
    <w:abstractNumId w:val="13"/>
  </w:num>
  <w:num w:numId="16">
    <w:abstractNumId w:val="7"/>
  </w:num>
  <w:num w:numId="17">
    <w:abstractNumId w:val="14"/>
  </w:num>
  <w:num w:numId="18">
    <w:abstractNumId w:val="9"/>
  </w:num>
  <w:num w:numId="19">
    <w:abstractNumId w:val="1"/>
  </w:num>
  <w:num w:numId="20">
    <w:abstractNumId w:val="27"/>
  </w:num>
  <w:num w:numId="21">
    <w:abstractNumId w:val="2"/>
  </w:num>
  <w:num w:numId="22">
    <w:abstractNumId w:val="23"/>
  </w:num>
  <w:num w:numId="23">
    <w:abstractNumId w:val="30"/>
  </w:num>
  <w:num w:numId="24">
    <w:abstractNumId w:val="20"/>
  </w:num>
  <w:num w:numId="25">
    <w:abstractNumId w:val="18"/>
  </w:num>
  <w:num w:numId="26">
    <w:abstractNumId w:val="22"/>
  </w:num>
  <w:num w:numId="27">
    <w:abstractNumId w:val="10"/>
  </w:num>
  <w:num w:numId="28">
    <w:abstractNumId w:val="11"/>
  </w:num>
  <w:num w:numId="29">
    <w:abstractNumId w:val="12"/>
  </w:num>
  <w:num w:numId="30">
    <w:abstractNumId w:val="28"/>
  </w:num>
  <w:num w:numId="31">
    <w:abstractNumId w:val="21"/>
  </w:num>
  <w:num w:numId="32">
    <w:abstractNumId w:val="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142"/>
    <w:rsid w:val="000316A3"/>
    <w:rsid w:val="000333D8"/>
    <w:rsid w:val="00034332"/>
    <w:rsid w:val="0003440A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5801"/>
    <w:rsid w:val="00167D55"/>
    <w:rsid w:val="0017127C"/>
    <w:rsid w:val="00172957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5F23"/>
    <w:rsid w:val="001B780D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4D08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1B3F"/>
    <w:rsid w:val="002A6802"/>
    <w:rsid w:val="002B0CC5"/>
    <w:rsid w:val="002B43EA"/>
    <w:rsid w:val="002B520A"/>
    <w:rsid w:val="002B5634"/>
    <w:rsid w:val="002B5B31"/>
    <w:rsid w:val="002B5D5D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260"/>
    <w:rsid w:val="003C7D92"/>
    <w:rsid w:val="003D395E"/>
    <w:rsid w:val="003D66A5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36D"/>
    <w:rsid w:val="005679BE"/>
    <w:rsid w:val="00570575"/>
    <w:rsid w:val="00570FC4"/>
    <w:rsid w:val="0057107F"/>
    <w:rsid w:val="00573971"/>
    <w:rsid w:val="00574046"/>
    <w:rsid w:val="005760D3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AF4"/>
    <w:rsid w:val="00621C7F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3F3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611CF"/>
    <w:rsid w:val="009616BA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6444"/>
    <w:rsid w:val="00A0061F"/>
    <w:rsid w:val="00A0298B"/>
    <w:rsid w:val="00A041AF"/>
    <w:rsid w:val="00A044CA"/>
    <w:rsid w:val="00A04E4F"/>
    <w:rsid w:val="00A06632"/>
    <w:rsid w:val="00A06C42"/>
    <w:rsid w:val="00A0702F"/>
    <w:rsid w:val="00A11D3B"/>
    <w:rsid w:val="00A13B7A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445"/>
    <w:rsid w:val="00B26A0D"/>
    <w:rsid w:val="00B32B56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3F78"/>
    <w:rsid w:val="00B4458D"/>
    <w:rsid w:val="00B45D50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6028"/>
    <w:rsid w:val="00C01A44"/>
    <w:rsid w:val="00C035E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91F"/>
    <w:rsid w:val="00EB011E"/>
    <w:rsid w:val="00EB0A9B"/>
    <w:rsid w:val="00EB1394"/>
    <w:rsid w:val="00EB2F55"/>
    <w:rsid w:val="00EB3FB5"/>
    <w:rsid w:val="00EB5126"/>
    <w:rsid w:val="00EB55C5"/>
    <w:rsid w:val="00EB5DEF"/>
    <w:rsid w:val="00EB6921"/>
    <w:rsid w:val="00EB7628"/>
    <w:rsid w:val="00EC1468"/>
    <w:rsid w:val="00EC20BC"/>
    <w:rsid w:val="00EC2976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64.png"/><Relationship Id="rId138" Type="http://schemas.openxmlformats.org/officeDocument/2006/relationships/hyperlink" Target="https://opencv.org/releases/" TargetMode="External"/><Relationship Id="rId107" Type="http://schemas.openxmlformats.org/officeDocument/2006/relationships/image" Target="media/image74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1.png"/><Relationship Id="rId74" Type="http://schemas.openxmlformats.org/officeDocument/2006/relationships/hyperlink" Target="https://www.runoob.com/python/python-tutorial.html" TargetMode="External"/><Relationship Id="rId128" Type="http://schemas.openxmlformats.org/officeDocument/2006/relationships/image" Target="media/image92.png"/><Relationship Id="rId149" Type="http://schemas.openxmlformats.org/officeDocument/2006/relationships/fontTable" Target="fontTable.xml"/><Relationship Id="rId5" Type="http://schemas.openxmlformats.org/officeDocument/2006/relationships/webSettings" Target="webSettings.xml"/><Relationship Id="rId95" Type="http://schemas.openxmlformats.org/officeDocument/2006/relationships/hyperlink" Target="https://www.w3school.com.cn/cssref/selector_attribute.asp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6.png"/><Relationship Id="rId113" Type="http://schemas.openxmlformats.org/officeDocument/2006/relationships/image" Target="media/image80.png"/><Relationship Id="rId118" Type="http://schemas.openxmlformats.org/officeDocument/2006/relationships/image" Target="media/image83.png"/><Relationship Id="rId134" Type="http://schemas.openxmlformats.org/officeDocument/2006/relationships/hyperlink" Target="https://www.796t.com/article.php?id=94198" TargetMode="External"/><Relationship Id="rId139" Type="http://schemas.openxmlformats.org/officeDocument/2006/relationships/hyperlink" Target="https://pyautogui.readthedocs.io/en/latest/index.html" TargetMode="External"/><Relationship Id="rId80" Type="http://schemas.openxmlformats.org/officeDocument/2006/relationships/hyperlink" Target="https://www.itread01.com/content/1513168876.html" TargetMode="External"/><Relationship Id="rId85" Type="http://schemas.openxmlformats.org/officeDocument/2006/relationships/image" Target="media/image65.png"/><Relationship Id="rId150" Type="http://schemas.openxmlformats.org/officeDocument/2006/relationships/theme" Target="theme/theme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89.png"/><Relationship Id="rId129" Type="http://schemas.openxmlformats.org/officeDocument/2006/relationships/image" Target="media/image93.png"/><Relationship Id="rId54" Type="http://schemas.openxmlformats.org/officeDocument/2006/relationships/image" Target="media/image42.png"/><Relationship Id="rId70" Type="http://schemas.openxmlformats.org/officeDocument/2006/relationships/image" Target="media/image57.png"/><Relationship Id="rId75" Type="http://schemas.openxmlformats.org/officeDocument/2006/relationships/hyperlink" Target="https://regex101.com/" TargetMode="External"/><Relationship Id="rId91" Type="http://schemas.openxmlformats.org/officeDocument/2006/relationships/hyperlink" Target="https://www.w3school.com.cn/cssref/selector_element_class.asp" TargetMode="External"/><Relationship Id="rId96" Type="http://schemas.openxmlformats.org/officeDocument/2006/relationships/hyperlink" Target="https://www.w3school.com.cn/cssref/selector_attribute_value.asp" TargetMode="External"/><Relationship Id="rId140" Type="http://schemas.openxmlformats.org/officeDocument/2006/relationships/hyperlink" Target="https://pyautogui.readthedocs.io/en/latest/install.html" TargetMode="External"/><Relationship Id="rId145" Type="http://schemas.openxmlformats.org/officeDocument/2006/relationships/hyperlink" Target="https://www.itread01.com/content/155652833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zhuanlan.zhihu.com/p/90269779" TargetMode="External"/><Relationship Id="rId114" Type="http://schemas.openxmlformats.org/officeDocument/2006/relationships/image" Target="media/image81.png"/><Relationship Id="rId119" Type="http://schemas.openxmlformats.org/officeDocument/2006/relationships/image" Target="media/image84.png"/><Relationship Id="rId44" Type="http://schemas.openxmlformats.org/officeDocument/2006/relationships/image" Target="media/image3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hyperlink" Target="https://toyo0103.blogspot.com/2017/01/regular-expression.html" TargetMode="External"/><Relationship Id="rId86" Type="http://schemas.openxmlformats.org/officeDocument/2006/relationships/image" Target="media/image66.png"/><Relationship Id="rId130" Type="http://schemas.openxmlformats.org/officeDocument/2006/relationships/image" Target="media/image94.png"/><Relationship Id="rId135" Type="http://schemas.openxmlformats.org/officeDocument/2006/relationships/hyperlink" Target="https://python-selenium-zh.readthedocs.io/zh_CN/latest/7.2%20%E8%A1%8C%E4%B8%BA%E9%93%BE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76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hyperlink" Target="https://www.w3school.com.cn/cssref/selector_attribute_value_contain.asp" TargetMode="External"/><Relationship Id="rId104" Type="http://schemas.openxmlformats.org/officeDocument/2006/relationships/image" Target="media/image71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14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46" Type="http://schemas.openxmlformats.org/officeDocument/2006/relationships/hyperlink" Target="https://github.com/boppreh/keyboard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w3school.com.cn/cssref/selector_element_comma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hyperlink" Target="https://chromedriver.chromium.org/" TargetMode="External"/><Relationship Id="rId87" Type="http://schemas.openxmlformats.org/officeDocument/2006/relationships/image" Target="media/image67.png"/><Relationship Id="rId110" Type="http://schemas.openxmlformats.org/officeDocument/2006/relationships/image" Target="media/image77.png"/><Relationship Id="rId115" Type="http://schemas.openxmlformats.org/officeDocument/2006/relationships/hyperlink" Target="https://zh.wikipedia.org/wiki/HTTP%E5%A4%B4%E5%AD%97%E6%AE%B5" TargetMode="External"/><Relationship Id="rId131" Type="http://schemas.openxmlformats.org/officeDocument/2006/relationships/image" Target="media/image95.jpg"/><Relationship Id="rId136" Type="http://schemas.openxmlformats.org/officeDocument/2006/relationships/hyperlink" Target="https://medium.com/@kavidhanda/actionchains-in-selenium-cde43dee0111" TargetMode="External"/><Relationship Id="rId61" Type="http://schemas.openxmlformats.org/officeDocument/2006/relationships/image" Target="media/image49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1.png"/><Relationship Id="rId100" Type="http://schemas.openxmlformats.org/officeDocument/2006/relationships/hyperlink" Target="https://www.w3school.com.cn/cssref/css_selectors.asp" TargetMode="External"/><Relationship Id="rId105" Type="http://schemas.openxmlformats.org/officeDocument/2006/relationships/image" Target="media/image72.png"/><Relationship Id="rId126" Type="http://schemas.openxmlformats.org/officeDocument/2006/relationships/hyperlink" Target="https://httpbin.org/" TargetMode="External"/><Relationship Id="rId147" Type="http://schemas.openxmlformats.org/officeDocument/2006/relationships/hyperlink" Target="https://github.com/boppreh/mouse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9.png"/><Relationship Id="rId72" Type="http://schemas.openxmlformats.org/officeDocument/2006/relationships/hyperlink" Target="https://www.youtube.com/channel/UCUqT6-mTPkQkCyGjlbm3IMA" TargetMode="External"/><Relationship Id="rId93" Type="http://schemas.openxmlformats.org/officeDocument/2006/relationships/hyperlink" Target="https://www.w3school.com.cn/cssref/selector_element_element.asp" TargetMode="External"/><Relationship Id="rId98" Type="http://schemas.openxmlformats.org/officeDocument/2006/relationships/hyperlink" Target="https://www.w3school.com.cn/cssref/selector_attr_begin.asp" TargetMode="External"/><Relationship Id="rId121" Type="http://schemas.openxmlformats.org/officeDocument/2006/relationships/image" Target="media/image86.png"/><Relationship Id="rId14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116" Type="http://schemas.openxmlformats.org/officeDocument/2006/relationships/hyperlink" Target="https://zh.wikipedia.org/wiki/%E7%94%A8%E6%88%B7%E4%BB%A3%E7%90%86" TargetMode="External"/><Relationship Id="rId137" Type="http://schemas.openxmlformats.org/officeDocument/2006/relationships/hyperlink" Target="https://www.selenium.dev/selenium/docs/api/py/webdriver/selenium.webdriver.common.action_chains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image" Target="media/image78.png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hyperlink" Target="https://www.runoob.com/python3/python3-reg-expressions.html" TargetMode="External"/><Relationship Id="rId94" Type="http://schemas.openxmlformats.org/officeDocument/2006/relationships/hyperlink" Target="https://www.w3school.com.cn/cssref/selector_element_gt.asp" TargetMode="External"/><Relationship Id="rId99" Type="http://schemas.openxmlformats.org/officeDocument/2006/relationships/hyperlink" Target="https://www.w3school.com.cn/cssref/selector_attr_end.asp" TargetMode="External"/><Relationship Id="rId101" Type="http://schemas.openxmlformats.org/officeDocument/2006/relationships/hyperlink" Target="https://developers.google.com/web/tools/chrome-devtools?hl=zh-tw" TargetMode="External"/><Relationship Id="rId122" Type="http://schemas.openxmlformats.org/officeDocument/2006/relationships/image" Target="media/image87.png"/><Relationship Id="rId143" Type="http://schemas.openxmlformats.org/officeDocument/2006/relationships/hyperlink" Target="https://yanwei-liu.medium.com/pyautogui-%E4%BD%BF%E7%94%A8python%E6%93%8D%E6%8E%A7%E9%9B%BB%E8%85%A6-662cc3b18b80" TargetMode="External"/><Relationship Id="rId14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channel/UCUqT6-mTPkQkCyGjlbm3IMA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5.png"/><Relationship Id="rId89" Type="http://schemas.openxmlformats.org/officeDocument/2006/relationships/hyperlink" Target="https://www.w3school.com.cn/cssref/selector_all.asp" TargetMode="External"/><Relationship Id="rId112" Type="http://schemas.openxmlformats.org/officeDocument/2006/relationships/image" Target="media/image79.png"/><Relationship Id="rId133" Type="http://schemas.openxmlformats.org/officeDocument/2006/relationships/hyperlink" Target="https://www.796t.com/article.php?id=325399" TargetMode="External"/><Relationship Id="rId16" Type="http://schemas.openxmlformats.org/officeDocument/2006/relationships/image" Target="media/image6.png"/><Relationship Id="rId37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8" Type="http://schemas.openxmlformats.org/officeDocument/2006/relationships/image" Target="media/image46.png"/><Relationship Id="rId7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02" Type="http://schemas.openxmlformats.org/officeDocument/2006/relationships/image" Target="media/image69.png"/><Relationship Id="rId123" Type="http://schemas.openxmlformats.org/officeDocument/2006/relationships/image" Target="media/image88.png"/><Relationship Id="rId144" Type="http://schemas.openxmlformats.org/officeDocument/2006/relationships/hyperlink" Target="https://www.796t.com/post/ZTVueDA=.html" TargetMode="External"/><Relationship Id="rId90" Type="http://schemas.openxmlformats.org/officeDocument/2006/relationships/hyperlink" Target="https://www.w3school.com.cn/cssref/selector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D9FFD-D6A6-4F95-AA3F-C8F716425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5</TotalTime>
  <Pages>140</Pages>
  <Words>10030</Words>
  <Characters>57177</Characters>
  <Application>Microsoft Office Word</Application>
  <DocSecurity>0</DocSecurity>
  <Lines>476</Lines>
  <Paragraphs>134</Paragraphs>
  <ScaleCrop>false</ScaleCrop>
  <Company/>
  <LinksUpToDate>false</LinksUpToDate>
  <CharactersWithSpaces>6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631</cp:revision>
  <cp:lastPrinted>2022-10-10T05:17:00Z</cp:lastPrinted>
  <dcterms:created xsi:type="dcterms:W3CDTF">2020-05-17T15:57:00Z</dcterms:created>
  <dcterms:modified xsi:type="dcterms:W3CDTF">2022-10-10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